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1455C" w14:textId="0958F088" w:rsidR="00BD271F" w:rsidRPr="00763FA5" w:rsidRDefault="005D1A87" w:rsidP="00BD271F">
      <w:pPr>
        <w:rPr>
          <w:rFonts w:ascii="Calibri Light" w:hAnsi="Calibri Light"/>
          <w:b/>
          <w:color w:val="C00000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Labor Council</w:t>
      </w:r>
    </w:p>
    <w:p w14:paraId="37FEE0EB" w14:textId="268C12FC" w:rsidR="00BD271F" w:rsidRPr="00763FA5" w:rsidRDefault="00C91AE7" w:rsidP="00BD271F">
      <w:pPr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October 23</w:t>
      </w:r>
      <w:r w:rsidR="00900028">
        <w:rPr>
          <w:rFonts w:ascii="Calibri Light" w:hAnsi="Calibri Light"/>
          <w:sz w:val="21"/>
          <w:szCs w:val="21"/>
        </w:rPr>
        <w:t>, 2019</w:t>
      </w:r>
    </w:p>
    <w:p w14:paraId="48077302" w14:textId="3F5031A7" w:rsidR="00BD271F" w:rsidRPr="00763FA5" w:rsidRDefault="007E1556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1</w:t>
      </w:r>
      <w:r w:rsidR="00263AB2" w:rsidRPr="00763FA5">
        <w:rPr>
          <w:rFonts w:ascii="Calibri Light" w:hAnsi="Calibri Light"/>
          <w:sz w:val="21"/>
          <w:szCs w:val="21"/>
        </w:rPr>
        <w:t>:</w:t>
      </w:r>
      <w:r w:rsidR="005D1A87" w:rsidRPr="00763FA5">
        <w:rPr>
          <w:rFonts w:ascii="Calibri Light" w:hAnsi="Calibri Light"/>
          <w:sz w:val="21"/>
          <w:szCs w:val="21"/>
        </w:rPr>
        <w:t>00 pm</w:t>
      </w:r>
    </w:p>
    <w:p w14:paraId="73EEB057" w14:textId="65DD027D" w:rsidR="005D1A87" w:rsidRPr="00763FA5" w:rsidRDefault="007C3339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MSR 362</w:t>
      </w:r>
    </w:p>
    <w:p w14:paraId="72FED927" w14:textId="77777777" w:rsidR="00BD271F" w:rsidRPr="00763FA5" w:rsidRDefault="00BD271F" w:rsidP="00B449A9">
      <w:pPr>
        <w:spacing w:line="360" w:lineRule="auto"/>
        <w:rPr>
          <w:rFonts w:ascii="Calibri Light" w:hAnsi="Calibri Light"/>
          <w:sz w:val="21"/>
          <w:szCs w:val="21"/>
        </w:rPr>
      </w:pPr>
    </w:p>
    <w:p w14:paraId="3B3B7698" w14:textId="388BBFAF" w:rsidR="00900028" w:rsidRPr="00170DAE" w:rsidRDefault="00830EEC" w:rsidP="00170DAE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 xml:space="preserve">Standing Items: </w:t>
      </w:r>
      <w:r w:rsidR="00F07C6A" w:rsidRPr="00763FA5">
        <w:rPr>
          <w:rFonts w:ascii="Calibri Light" w:hAnsi="Calibri Light"/>
          <w:sz w:val="21"/>
          <w:szCs w:val="21"/>
        </w:rPr>
        <w:t xml:space="preserve"> </w:t>
      </w:r>
    </w:p>
    <w:p w14:paraId="30C66239" w14:textId="71520BB3" w:rsidR="00106BF0" w:rsidRPr="00763FA5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763FA5">
        <w:rPr>
          <w:rFonts w:ascii="Calibri Light" w:hAnsi="Calibri Light" w:cs="Calibri Light"/>
          <w:sz w:val="21"/>
          <w:szCs w:val="21"/>
        </w:rPr>
        <w:t xml:space="preserve">Campus Climate Report </w:t>
      </w:r>
      <w:r w:rsidR="00A02E07">
        <w:rPr>
          <w:rFonts w:ascii="Calibri Light" w:hAnsi="Calibri Light" w:cs="Calibri Light"/>
          <w:sz w:val="21"/>
          <w:szCs w:val="21"/>
        </w:rPr>
        <w:t xml:space="preserve"> </w:t>
      </w:r>
    </w:p>
    <w:p w14:paraId="69CB2138" w14:textId="7F320F2D" w:rsidR="00106BF0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ivility in the Workplace</w:t>
      </w:r>
      <w:r w:rsidR="008D3497">
        <w:rPr>
          <w:rFonts w:ascii="Calibri Light" w:hAnsi="Calibri Light" w:cs="Calibri Light"/>
          <w:sz w:val="21"/>
          <w:szCs w:val="21"/>
        </w:rPr>
        <w:t xml:space="preserve"> </w:t>
      </w:r>
    </w:p>
    <w:p w14:paraId="7C3C68C9" w14:textId="5A2345F5" w:rsidR="004D4251" w:rsidRPr="00763FA5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New Busines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72C45B8C" w14:textId="2E57F98C" w:rsidR="00A864E0" w:rsidRPr="00A864E0" w:rsidRDefault="00A864E0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864E0">
        <w:rPr>
          <w:rFonts w:ascii="Calibri Light" w:hAnsi="Calibri Light" w:cs="Calibri Light"/>
          <w:color w:val="201F1E"/>
          <w:sz w:val="22"/>
          <w:szCs w:val="22"/>
          <w:shd w:val="clear" w:color="auto" w:fill="FFFFFF"/>
        </w:rPr>
        <w:t>Campus/CSU Information Access and Security – Dawn</w:t>
      </w:r>
      <w:r>
        <w:rPr>
          <w:rFonts w:ascii="Calibri Light" w:hAnsi="Calibri Light" w:cs="Calibri Light"/>
          <w:color w:val="201F1E"/>
          <w:sz w:val="22"/>
          <w:szCs w:val="22"/>
          <w:shd w:val="clear" w:color="auto" w:fill="FFFFFF"/>
        </w:rPr>
        <w:t xml:space="preserve"> McCulley</w:t>
      </w:r>
    </w:p>
    <w:p w14:paraId="01D9B883" w14:textId="2F2FECB9" w:rsidR="00900028" w:rsidRPr="00A864E0" w:rsidRDefault="00A864E0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864E0">
        <w:rPr>
          <w:rFonts w:ascii="Calibri Light" w:hAnsi="Calibri Light" w:cs="Calibri Light"/>
          <w:color w:val="201F1E"/>
          <w:sz w:val="22"/>
          <w:szCs w:val="22"/>
          <w:shd w:val="clear" w:color="auto" w:fill="FFFFFF"/>
        </w:rPr>
        <w:t>Department Kitchens and Break rooms</w:t>
      </w:r>
      <w:r w:rsidR="00900028" w:rsidRPr="00A864E0">
        <w:rPr>
          <w:rFonts w:ascii="Calibri Light" w:hAnsi="Calibri Light" w:cs="Calibri Light"/>
          <w:sz w:val="21"/>
          <w:szCs w:val="21"/>
        </w:rPr>
        <w:t>– Dawn McCulley</w:t>
      </w:r>
    </w:p>
    <w:p w14:paraId="4C028C60" w14:textId="2760DF76" w:rsidR="00B449A9" w:rsidRPr="00763FA5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Invitee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54A49AF5" w14:textId="5F1C070B" w:rsidR="00763FA5" w:rsidRDefault="003A4C98" w:rsidP="003E3415">
      <w:pPr>
        <w:ind w:left="1080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E61E87" w:rsidRPr="00763FA5">
        <w:rPr>
          <w:rFonts w:ascii="Calibri Light" w:hAnsi="Calibri Light"/>
          <w:noProof/>
          <w:sz w:val="21"/>
          <w:szCs w:val="21"/>
        </w:rPr>
        <w:t>Ellen Junn, Presiden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 xml:space="preserve">Julie Johnson, </w:t>
      </w:r>
      <w:r w:rsidR="00291C90" w:rsidRPr="00763FA5">
        <w:rPr>
          <w:rFonts w:ascii="Calibri Light" w:hAnsi="Calibri Light"/>
          <w:noProof/>
          <w:sz w:val="21"/>
          <w:szCs w:val="21"/>
        </w:rPr>
        <w:t>S</w:t>
      </w:r>
      <w:r w:rsidR="00E61E87" w:rsidRPr="00763FA5">
        <w:rPr>
          <w:rFonts w:ascii="Calibri Light" w:hAnsi="Calibri Light"/>
          <w:noProof/>
          <w:sz w:val="21"/>
          <w:szCs w:val="21"/>
        </w:rPr>
        <w:t>AVP HREOC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900028">
        <w:rPr>
          <w:rFonts w:ascii="Calibri Light" w:hAnsi="Calibri Light"/>
          <w:noProof/>
          <w:sz w:val="21"/>
          <w:szCs w:val="21"/>
        </w:rPr>
        <w:t xml:space="preserve"> Mary Stephens, Interim VP Business and Finance;</w:t>
      </w:r>
      <w:r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5150CF" w:rsidRPr="00763FA5">
        <w:rPr>
          <w:rFonts w:ascii="Calibri Light" w:hAnsi="Calibri Light"/>
          <w:noProof/>
          <w:sz w:val="21"/>
          <w:szCs w:val="21"/>
        </w:rPr>
        <w:t xml:space="preserve">Dr. Kim Greer, Provost; Dr. Gitanjali Kaul, VP SPEMI; </w:t>
      </w:r>
      <w:r w:rsidR="00883CF7">
        <w:rPr>
          <w:rFonts w:ascii="Calibri Light" w:hAnsi="Calibri Light"/>
          <w:noProof/>
          <w:sz w:val="21"/>
          <w:szCs w:val="21"/>
        </w:rPr>
        <w:t xml:space="preserve">Christine Erickson, VPSA; </w:t>
      </w:r>
      <w:r w:rsidRPr="00763FA5">
        <w:rPr>
          <w:rFonts w:ascii="Calibri Light" w:hAnsi="Calibri Light"/>
          <w:noProof/>
          <w:sz w:val="21"/>
          <w:szCs w:val="21"/>
        </w:rPr>
        <w:t>Dr.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Jason Myers, AVP Faculty Affairs; </w:t>
      </w:r>
      <w:r w:rsidR="00637420" w:rsidRPr="00763FA5">
        <w:rPr>
          <w:rFonts w:ascii="Calibri Light" w:hAnsi="Calibri Light"/>
          <w:noProof/>
          <w:sz w:val="21"/>
          <w:szCs w:val="21"/>
        </w:rPr>
        <w:t>Rafael Espinoza AVP OI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>Rebekah Temple, HR Director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B449A9" w:rsidRPr="00763FA5">
        <w:rPr>
          <w:rFonts w:ascii="Calibri Light" w:hAnsi="Calibri Light"/>
          <w:noProof/>
          <w:sz w:val="21"/>
          <w:szCs w:val="21"/>
        </w:rPr>
        <w:t>Tim Overgaauw</w:t>
      </w:r>
      <w:r w:rsidR="00BA29D9" w:rsidRPr="00763FA5">
        <w:rPr>
          <w:rFonts w:ascii="Calibri Light" w:hAnsi="Calibri Light"/>
          <w:noProof/>
          <w:sz w:val="21"/>
          <w:szCs w:val="21"/>
        </w:rPr>
        <w:t>, Facility Operations, Director;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>Dawn McCulley, CSUEU Chapter President</w:t>
      </w:r>
      <w:r w:rsidRPr="00763FA5">
        <w:rPr>
          <w:rFonts w:ascii="Calibri Light" w:hAnsi="Calibri Light"/>
          <w:noProof/>
          <w:sz w:val="21"/>
          <w:szCs w:val="21"/>
        </w:rPr>
        <w:t>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C91AE7">
        <w:rPr>
          <w:rFonts w:ascii="Calibri Light" w:hAnsi="Calibri Light"/>
          <w:noProof/>
          <w:sz w:val="21"/>
          <w:szCs w:val="21"/>
        </w:rPr>
        <w:t>Amy Egan</w:t>
      </w:r>
      <w:r w:rsidR="00C91AE7" w:rsidRPr="00763FA5">
        <w:rPr>
          <w:rFonts w:ascii="Calibri Light" w:hAnsi="Calibri Light"/>
          <w:noProof/>
          <w:sz w:val="21"/>
          <w:szCs w:val="21"/>
        </w:rPr>
        <w:t xml:space="preserve">, CSUEU Chapter </w:t>
      </w:r>
      <w:r w:rsidR="00C91AE7">
        <w:rPr>
          <w:rFonts w:ascii="Calibri Light" w:hAnsi="Calibri Light"/>
          <w:noProof/>
          <w:sz w:val="21"/>
          <w:szCs w:val="21"/>
        </w:rPr>
        <w:t xml:space="preserve">Vice </w:t>
      </w:r>
      <w:r w:rsidR="00C91AE7" w:rsidRPr="00763FA5">
        <w:rPr>
          <w:rFonts w:ascii="Calibri Light" w:hAnsi="Calibri Light"/>
          <w:noProof/>
          <w:sz w:val="21"/>
          <w:szCs w:val="21"/>
        </w:rPr>
        <w:t>President</w:t>
      </w:r>
      <w:r w:rsidR="00C91AE7">
        <w:rPr>
          <w:rFonts w:ascii="Calibri Light" w:hAnsi="Calibri Light"/>
          <w:noProof/>
          <w:sz w:val="21"/>
          <w:szCs w:val="21"/>
        </w:rPr>
        <w:t>; J</w:t>
      </w:r>
      <w:r w:rsidR="0087534C" w:rsidRPr="00763FA5">
        <w:rPr>
          <w:rFonts w:ascii="Calibri Light" w:hAnsi="Calibri Light"/>
          <w:noProof/>
          <w:sz w:val="21"/>
          <w:szCs w:val="21"/>
        </w:rPr>
        <w:t>oseph Lopez – Unit 6 – Trades Chief Steward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Steve Olson, SUPA Unit 8 – Public Safety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Tammy Worthington – C. Unit 4 APC Chief Steward – Student Services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03232E">
        <w:rPr>
          <w:rFonts w:ascii="Calibri Light" w:hAnsi="Calibri Light"/>
          <w:noProof/>
          <w:sz w:val="21"/>
          <w:szCs w:val="21"/>
        </w:rPr>
        <w:t>Dave Colnic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CFA Unit 3 </w:t>
      </w:r>
      <w:r w:rsidR="00B449A9" w:rsidRPr="00763FA5">
        <w:rPr>
          <w:rFonts w:ascii="Calibri Light" w:hAnsi="Calibri Light"/>
          <w:noProof/>
          <w:sz w:val="21"/>
          <w:szCs w:val="21"/>
        </w:rPr>
        <w:t>–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Faculty</w:t>
      </w:r>
    </w:p>
    <w:p w14:paraId="3C7F9BF9" w14:textId="068F6B70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7196235" w14:textId="33D95FC6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39EEAD6" w14:textId="42A3DCD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9C68D88" w14:textId="4130603D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3526A4C" w14:textId="2BC49D0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0CA0BD0" w14:textId="238761F7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1BC60538" w14:textId="1C49B5F7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52D68578" w14:textId="6DD1B87A" w:rsidR="0003232E" w:rsidRDefault="0003232E" w:rsidP="003E3415">
      <w:pPr>
        <w:ind w:left="1080"/>
        <w:rPr>
          <w:rFonts w:ascii="Calibri Light" w:hAnsi="Calibri Light"/>
          <w:sz w:val="21"/>
          <w:szCs w:val="21"/>
        </w:rPr>
      </w:pPr>
    </w:p>
    <w:p w14:paraId="219F21A6" w14:textId="70DAA48F" w:rsidR="008D3497" w:rsidRDefault="008D3497" w:rsidP="003E3415">
      <w:pPr>
        <w:ind w:left="1080"/>
        <w:rPr>
          <w:rFonts w:ascii="Calibri Light" w:hAnsi="Calibri Light"/>
          <w:sz w:val="21"/>
          <w:szCs w:val="21"/>
        </w:rPr>
      </w:pPr>
    </w:p>
    <w:p w14:paraId="0EE7F830" w14:textId="77777777" w:rsidR="008D3497" w:rsidRDefault="008D3497" w:rsidP="003E3415">
      <w:pPr>
        <w:ind w:left="1080"/>
        <w:rPr>
          <w:rFonts w:ascii="Calibri Light" w:hAnsi="Calibri Light"/>
          <w:sz w:val="21"/>
          <w:szCs w:val="21"/>
        </w:rPr>
      </w:pPr>
    </w:p>
    <w:p w14:paraId="2E324623" w14:textId="77777777" w:rsidR="0003232E" w:rsidRDefault="0003232E" w:rsidP="003E3415">
      <w:pPr>
        <w:ind w:left="1080"/>
        <w:rPr>
          <w:rFonts w:ascii="Calibri Light" w:hAnsi="Calibri Light"/>
          <w:sz w:val="21"/>
          <w:szCs w:val="21"/>
        </w:rPr>
      </w:pPr>
    </w:p>
    <w:p w14:paraId="4E8750AB" w14:textId="382E86AA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7782548E" w14:textId="5DF2C62B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2C8C03C7" w14:textId="1279BA38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78D5323" w14:textId="43BB2E8C" w:rsidR="00763FA5" w:rsidRP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7CDDA996" w14:textId="77777777" w:rsidR="00B449A9" w:rsidRPr="00763FA5" w:rsidRDefault="00B449A9" w:rsidP="00B449A9">
      <w:pPr>
        <w:rPr>
          <w:rFonts w:ascii="Calibri Light" w:hAnsi="Calibri Light"/>
          <w:sz w:val="21"/>
          <w:szCs w:val="21"/>
        </w:rPr>
      </w:pPr>
    </w:p>
    <w:p w14:paraId="771E8F08" w14:textId="77777777" w:rsidR="003E3415" w:rsidRPr="00763FA5" w:rsidRDefault="00BD271F" w:rsidP="00B449A9">
      <w:pPr>
        <w:rPr>
          <w:rFonts w:ascii="Calibri Light" w:hAnsi="Calibri Light"/>
          <w:b/>
          <w:sz w:val="21"/>
          <w:szCs w:val="21"/>
        </w:rPr>
      </w:pPr>
      <w:r w:rsidRPr="00763FA5">
        <w:rPr>
          <w:rFonts w:ascii="Calibri Light" w:hAnsi="Calibri Light"/>
          <w:b/>
          <w:sz w:val="21"/>
          <w:szCs w:val="21"/>
        </w:rPr>
        <w:t>Additional Information:</w:t>
      </w:r>
      <w:r w:rsidR="003E3415" w:rsidRPr="00763FA5">
        <w:rPr>
          <w:rFonts w:ascii="Calibri Light" w:hAnsi="Calibri Light"/>
          <w:b/>
          <w:sz w:val="21"/>
          <w:szCs w:val="21"/>
        </w:rPr>
        <w:t xml:space="preserve">  </w:t>
      </w:r>
    </w:p>
    <w:p w14:paraId="6DD86E19" w14:textId="77777777" w:rsidR="00C91AE7" w:rsidRDefault="00D0105A" w:rsidP="00B449A9">
      <w:pPr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Next Meeting</w:t>
      </w:r>
      <w:r w:rsidR="002725FD">
        <w:rPr>
          <w:rFonts w:ascii="Calibri Light" w:hAnsi="Calibri Light"/>
          <w:sz w:val="21"/>
          <w:szCs w:val="21"/>
        </w:rPr>
        <w:t xml:space="preserve">: </w:t>
      </w:r>
      <w:r w:rsidR="00C91AE7">
        <w:rPr>
          <w:rFonts w:ascii="Calibri Light" w:hAnsi="Calibri Light"/>
          <w:sz w:val="21"/>
          <w:szCs w:val="21"/>
        </w:rPr>
        <w:t xml:space="preserve">November 20, 2019 </w:t>
      </w:r>
    </w:p>
    <w:p w14:paraId="645A5487" w14:textId="74E3F17F" w:rsidR="006C6539" w:rsidRPr="00C91AE7" w:rsidRDefault="00C91AE7" w:rsidP="00B449A9">
      <w:pPr>
        <w:rPr>
          <w:rFonts w:ascii="Calibri Light" w:hAnsi="Calibri Light"/>
          <w:sz w:val="21"/>
          <w:szCs w:val="21"/>
        </w:rPr>
      </w:pPr>
      <w:r w:rsidRPr="00C91AE7">
        <w:rPr>
          <w:rFonts w:ascii="Calibri Light" w:hAnsi="Calibri Light"/>
          <w:sz w:val="21"/>
          <w:szCs w:val="21"/>
          <w:highlight w:val="yellow"/>
        </w:rPr>
        <w:t>**Nov. Meeting location will be held in MSR 130C**</w:t>
      </w:r>
    </w:p>
    <w:sectPr w:rsidR="006C6539" w:rsidRPr="00C91AE7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8733D" w14:textId="77777777" w:rsidR="005B5B05" w:rsidRDefault="005B5B05" w:rsidP="00907E1F">
      <w:r>
        <w:separator/>
      </w:r>
    </w:p>
  </w:endnote>
  <w:endnote w:type="continuationSeparator" w:id="0">
    <w:p w14:paraId="4AA6809E" w14:textId="77777777" w:rsidR="005B5B05" w:rsidRDefault="005B5B05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1942B" w14:textId="77777777" w:rsidR="005B5B05" w:rsidRDefault="005B5B05" w:rsidP="00907E1F">
      <w:r>
        <w:separator/>
      </w:r>
    </w:p>
  </w:footnote>
  <w:footnote w:type="continuationSeparator" w:id="0">
    <w:p w14:paraId="3B189450" w14:textId="77777777" w:rsidR="005B5B05" w:rsidRDefault="005B5B05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5B5B05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5B05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5B5B05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4FAJ55onstAAAA"/>
  </w:docVars>
  <w:rsids>
    <w:rsidRoot w:val="00907E1F"/>
    <w:rsid w:val="00000D69"/>
    <w:rsid w:val="000041F5"/>
    <w:rsid w:val="00031394"/>
    <w:rsid w:val="0003232E"/>
    <w:rsid w:val="00042D34"/>
    <w:rsid w:val="000832F5"/>
    <w:rsid w:val="000873A1"/>
    <w:rsid w:val="000A0447"/>
    <w:rsid w:val="000A2C4E"/>
    <w:rsid w:val="000D0835"/>
    <w:rsid w:val="000D2E25"/>
    <w:rsid w:val="00106BF0"/>
    <w:rsid w:val="001176C6"/>
    <w:rsid w:val="00131B58"/>
    <w:rsid w:val="00131F84"/>
    <w:rsid w:val="00143B5E"/>
    <w:rsid w:val="0016600B"/>
    <w:rsid w:val="00170DAE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725F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85798"/>
    <w:rsid w:val="003A4C98"/>
    <w:rsid w:val="003E3415"/>
    <w:rsid w:val="00445206"/>
    <w:rsid w:val="00454B48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55F0"/>
    <w:rsid w:val="005764BE"/>
    <w:rsid w:val="005B24B2"/>
    <w:rsid w:val="005B5B05"/>
    <w:rsid w:val="005C25E8"/>
    <w:rsid w:val="005C3FAF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79EF"/>
    <w:rsid w:val="006C1070"/>
    <w:rsid w:val="006C6539"/>
    <w:rsid w:val="006D6553"/>
    <w:rsid w:val="007053A0"/>
    <w:rsid w:val="00715450"/>
    <w:rsid w:val="00750349"/>
    <w:rsid w:val="00750D97"/>
    <w:rsid w:val="00763FA5"/>
    <w:rsid w:val="00796363"/>
    <w:rsid w:val="007A1472"/>
    <w:rsid w:val="007C3339"/>
    <w:rsid w:val="007E1556"/>
    <w:rsid w:val="00804E4A"/>
    <w:rsid w:val="00816759"/>
    <w:rsid w:val="00830EEC"/>
    <w:rsid w:val="008342BB"/>
    <w:rsid w:val="00836ECD"/>
    <w:rsid w:val="00870C0B"/>
    <w:rsid w:val="0087534C"/>
    <w:rsid w:val="00883CF7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02E07"/>
    <w:rsid w:val="00A10466"/>
    <w:rsid w:val="00A11F34"/>
    <w:rsid w:val="00A1724F"/>
    <w:rsid w:val="00A27922"/>
    <w:rsid w:val="00A34480"/>
    <w:rsid w:val="00A5055E"/>
    <w:rsid w:val="00A56741"/>
    <w:rsid w:val="00A578A0"/>
    <w:rsid w:val="00A864E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5291F"/>
    <w:rsid w:val="00B771DA"/>
    <w:rsid w:val="00B820EF"/>
    <w:rsid w:val="00BA1E67"/>
    <w:rsid w:val="00BA29D9"/>
    <w:rsid w:val="00BA764B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D0105A"/>
    <w:rsid w:val="00D15496"/>
    <w:rsid w:val="00D20AAA"/>
    <w:rsid w:val="00D311CC"/>
    <w:rsid w:val="00D43584"/>
    <w:rsid w:val="00D44840"/>
    <w:rsid w:val="00D47979"/>
    <w:rsid w:val="00D57238"/>
    <w:rsid w:val="00D72C27"/>
    <w:rsid w:val="00D7349D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4E589E-EE80-C349-9425-E9E1CC069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18-10-24T18:38:00Z</cp:lastPrinted>
  <dcterms:created xsi:type="dcterms:W3CDTF">2020-07-02T19:21:00Z</dcterms:created>
  <dcterms:modified xsi:type="dcterms:W3CDTF">2020-07-0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